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5670"/>
        <w:gridCol w:w="1549"/>
      </w:tblGrid>
      <w:tr w:rsidR="00E36E82" w14:paraId="750EF7BB" w14:textId="77777777" w:rsidTr="00C26D00">
        <w:tc>
          <w:tcPr>
            <w:tcW w:w="1843" w:type="dxa"/>
          </w:tcPr>
          <w:p w14:paraId="75050227" w14:textId="64C6F774" w:rsidR="00E36E82" w:rsidRDefault="00E36E82" w:rsidP="00E36E82">
            <w:pPr>
              <w:spacing w:after="20" w:line="259" w:lineRule="auto"/>
              <w:ind w:left="0" w:right="0" w:firstLine="0"/>
              <w:jc w:val="left"/>
              <w:rPr>
                <w:b/>
                <w:bCs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89C9494" wp14:editId="45D43C38">
                  <wp:extent cx="655320" cy="655320"/>
                  <wp:effectExtent l="0" t="0" r="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320" cy="655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0" w:type="dxa"/>
            <w:vAlign w:val="center"/>
          </w:tcPr>
          <w:p w14:paraId="52DA7021" w14:textId="663B76CA" w:rsidR="00BF0FA0" w:rsidRDefault="00BF0FA0" w:rsidP="00E36E82">
            <w:pPr>
              <w:spacing w:after="20" w:line="259" w:lineRule="auto"/>
              <w:ind w:left="0" w:right="0" w:firstLine="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ndüstri Mühendisliği Bölümü</w:t>
            </w:r>
          </w:p>
          <w:p w14:paraId="2F964211" w14:textId="77777777" w:rsidR="00E36E82" w:rsidRDefault="00E36E82" w:rsidP="00E36E82">
            <w:pPr>
              <w:spacing w:after="20" w:line="259" w:lineRule="auto"/>
              <w:ind w:left="0" w:right="0" w:firstLine="0"/>
              <w:jc w:val="center"/>
              <w:rPr>
                <w:b/>
                <w:bCs/>
                <w:lang w:val="en-US"/>
              </w:rPr>
            </w:pPr>
            <w:r w:rsidRPr="00617B52">
              <w:rPr>
                <w:b/>
                <w:bCs/>
                <w:lang w:val="en-US"/>
              </w:rPr>
              <w:t>END409</w:t>
            </w:r>
            <w:r>
              <w:rPr>
                <w:b/>
                <w:bCs/>
                <w:lang w:val="en-US"/>
              </w:rPr>
              <w:t>2</w:t>
            </w:r>
            <w:r w:rsidRPr="00617B52">
              <w:rPr>
                <w:b/>
                <w:bCs/>
                <w:lang w:val="en-US"/>
              </w:rPr>
              <w:t xml:space="preserve"> BİTİRME PROJESİ</w:t>
            </w:r>
          </w:p>
          <w:p w14:paraId="5C308256" w14:textId="156E9D1E" w:rsidR="00B200A1" w:rsidRPr="00B200A1" w:rsidRDefault="00B200A1" w:rsidP="00E36E82">
            <w:pPr>
              <w:spacing w:after="20" w:line="259" w:lineRule="auto"/>
              <w:ind w:left="0" w:right="0" w:firstLine="0"/>
              <w:jc w:val="center"/>
              <w:rPr>
                <w:b/>
                <w:bCs/>
                <w:lang w:val="en-US"/>
              </w:rPr>
            </w:pPr>
            <w:r w:rsidRPr="00B200A1">
              <w:rPr>
                <w:b/>
                <w:bCs/>
                <w:sz w:val="28"/>
                <w:szCs w:val="24"/>
                <w:lang w:val="en-US"/>
              </w:rPr>
              <w:t>PROJE ÖZETİ</w:t>
            </w:r>
          </w:p>
        </w:tc>
        <w:tc>
          <w:tcPr>
            <w:tcW w:w="1549" w:type="dxa"/>
          </w:tcPr>
          <w:p w14:paraId="4C04F3EF" w14:textId="1344937C" w:rsidR="00E36E82" w:rsidRDefault="00E36E82" w:rsidP="00E36E82">
            <w:pPr>
              <w:spacing w:after="20" w:line="259" w:lineRule="auto"/>
              <w:ind w:left="0" w:right="0" w:firstLine="0"/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noProof/>
                <w:lang w:val="en-US"/>
              </w:rPr>
              <w:drawing>
                <wp:inline distT="0" distB="0" distL="0" distR="0" wp14:anchorId="5C6B0896" wp14:editId="565D637B">
                  <wp:extent cx="668655" cy="668655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8655" cy="6686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AE061D" w14:textId="1394342F" w:rsidR="00E36E82" w:rsidRDefault="00E36E82" w:rsidP="00E36E82">
      <w:pPr>
        <w:spacing w:after="20" w:line="259" w:lineRule="auto"/>
        <w:ind w:left="0" w:right="0" w:firstLine="0"/>
        <w:jc w:val="center"/>
        <w:rPr>
          <w:b/>
          <w:bCs/>
          <w:lang w:val="en-US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436"/>
        <w:gridCol w:w="3002"/>
        <w:gridCol w:w="3624"/>
      </w:tblGrid>
      <w:tr w:rsidR="00E36E82" w:rsidRPr="00617B52" w14:paraId="64CABC5E" w14:textId="77777777" w:rsidTr="00A54E2D">
        <w:trPr>
          <w:trHeight w:val="340"/>
        </w:trPr>
        <w:tc>
          <w:tcPr>
            <w:tcW w:w="2547" w:type="dxa"/>
          </w:tcPr>
          <w:p w14:paraId="6F8C00E3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  <w:r w:rsidRPr="00617B52">
              <w:rPr>
                <w:lang w:val="en-US"/>
              </w:rPr>
              <w:t>Akademik Dönem</w:t>
            </w:r>
          </w:p>
        </w:tc>
        <w:tc>
          <w:tcPr>
            <w:tcW w:w="7203" w:type="dxa"/>
            <w:gridSpan w:val="2"/>
          </w:tcPr>
          <w:p w14:paraId="690AF7A1" w14:textId="0AAFC67E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  <w:r w:rsidRPr="00617B52">
              <w:rPr>
                <w:lang w:val="en-US"/>
              </w:rPr>
              <w:t>20</w:t>
            </w:r>
            <w:r>
              <w:rPr>
                <w:lang w:val="en-US"/>
              </w:rPr>
              <w:t>2</w:t>
            </w:r>
            <w:r w:rsidR="00E165EC">
              <w:rPr>
                <w:lang w:val="en-US"/>
              </w:rPr>
              <w:t>3</w:t>
            </w:r>
            <w:r w:rsidRPr="00617B52">
              <w:rPr>
                <w:lang w:val="en-US"/>
              </w:rPr>
              <w:t xml:space="preserve"> – 202</w:t>
            </w:r>
            <w:r w:rsidR="00E165EC">
              <w:rPr>
                <w:lang w:val="en-US"/>
              </w:rPr>
              <w:t>4</w:t>
            </w:r>
          </w:p>
        </w:tc>
      </w:tr>
      <w:tr w:rsidR="00E36E82" w:rsidRPr="00617B52" w14:paraId="460DD94D" w14:textId="77777777" w:rsidTr="00A54E2D">
        <w:trPr>
          <w:trHeight w:val="340"/>
        </w:trPr>
        <w:tc>
          <w:tcPr>
            <w:tcW w:w="2547" w:type="dxa"/>
          </w:tcPr>
          <w:p w14:paraId="50A95D08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  <w:r w:rsidRPr="00617B52">
              <w:rPr>
                <w:lang w:val="en-US"/>
              </w:rPr>
              <w:t>Grup No</w:t>
            </w:r>
          </w:p>
        </w:tc>
        <w:tc>
          <w:tcPr>
            <w:tcW w:w="7203" w:type="dxa"/>
            <w:gridSpan w:val="2"/>
          </w:tcPr>
          <w:p w14:paraId="0C62D18E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</w:tr>
      <w:tr w:rsidR="00E36E82" w:rsidRPr="00617B52" w14:paraId="0D358BF9" w14:textId="77777777" w:rsidTr="00A54E2D">
        <w:trPr>
          <w:trHeight w:val="340"/>
        </w:trPr>
        <w:tc>
          <w:tcPr>
            <w:tcW w:w="2547" w:type="dxa"/>
          </w:tcPr>
          <w:p w14:paraId="1C5638F7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  <w:r w:rsidRPr="00617B52">
              <w:rPr>
                <w:lang w:val="en-US"/>
              </w:rPr>
              <w:t>Proje Konusu</w:t>
            </w:r>
          </w:p>
        </w:tc>
        <w:tc>
          <w:tcPr>
            <w:tcW w:w="7203" w:type="dxa"/>
            <w:gridSpan w:val="2"/>
          </w:tcPr>
          <w:p w14:paraId="32D414FA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</w:tr>
      <w:tr w:rsidR="00E36E82" w:rsidRPr="00617B52" w14:paraId="6913D361" w14:textId="77777777" w:rsidTr="00A54E2D">
        <w:trPr>
          <w:trHeight w:val="340"/>
        </w:trPr>
        <w:tc>
          <w:tcPr>
            <w:tcW w:w="2547" w:type="dxa"/>
          </w:tcPr>
          <w:p w14:paraId="5A477811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  <w:r w:rsidRPr="00617B52">
              <w:rPr>
                <w:lang w:val="en-US"/>
              </w:rPr>
              <w:t>Destekleyen Kuruluş</w:t>
            </w:r>
          </w:p>
        </w:tc>
        <w:tc>
          <w:tcPr>
            <w:tcW w:w="7203" w:type="dxa"/>
            <w:gridSpan w:val="2"/>
          </w:tcPr>
          <w:p w14:paraId="02D60F41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</w:tr>
      <w:tr w:rsidR="00E36E82" w:rsidRPr="00617B52" w14:paraId="190C27A0" w14:textId="77777777" w:rsidTr="00A54E2D">
        <w:trPr>
          <w:trHeight w:val="340"/>
        </w:trPr>
        <w:tc>
          <w:tcPr>
            <w:tcW w:w="2547" w:type="dxa"/>
            <w:vMerge w:val="restart"/>
          </w:tcPr>
          <w:p w14:paraId="38A114DF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  <w:r w:rsidRPr="00617B52">
              <w:rPr>
                <w:lang w:val="en-US"/>
              </w:rPr>
              <w:t>Grup Üyeleri</w:t>
            </w:r>
          </w:p>
        </w:tc>
        <w:tc>
          <w:tcPr>
            <w:tcW w:w="3260" w:type="dxa"/>
          </w:tcPr>
          <w:p w14:paraId="16AA7752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  <w:r w:rsidRPr="00617B52">
              <w:rPr>
                <w:lang w:val="en-US"/>
              </w:rPr>
              <w:t>Ad Soyad</w:t>
            </w:r>
          </w:p>
        </w:tc>
        <w:tc>
          <w:tcPr>
            <w:tcW w:w="3943" w:type="dxa"/>
          </w:tcPr>
          <w:p w14:paraId="24B04322" w14:textId="538792EC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  <w:r w:rsidRPr="00617B52">
              <w:rPr>
                <w:lang w:val="en-US"/>
              </w:rPr>
              <w:t>e-Posta Adresi (daimi)</w:t>
            </w:r>
            <w:r w:rsidR="00D47ACA">
              <w:rPr>
                <w:lang w:val="en-US"/>
              </w:rPr>
              <w:t xml:space="preserve"> (*)</w:t>
            </w:r>
          </w:p>
        </w:tc>
      </w:tr>
      <w:tr w:rsidR="00E36E82" w:rsidRPr="00617B52" w14:paraId="41F5F865" w14:textId="77777777" w:rsidTr="00A54E2D">
        <w:trPr>
          <w:trHeight w:val="340"/>
        </w:trPr>
        <w:tc>
          <w:tcPr>
            <w:tcW w:w="2547" w:type="dxa"/>
            <w:vMerge/>
          </w:tcPr>
          <w:p w14:paraId="0258E86A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  <w:tc>
          <w:tcPr>
            <w:tcW w:w="3260" w:type="dxa"/>
          </w:tcPr>
          <w:p w14:paraId="27D8E255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  <w:tc>
          <w:tcPr>
            <w:tcW w:w="3943" w:type="dxa"/>
          </w:tcPr>
          <w:p w14:paraId="466F96B8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</w:tr>
      <w:tr w:rsidR="00E36E82" w:rsidRPr="00617B52" w14:paraId="3DDF4518" w14:textId="77777777" w:rsidTr="00A54E2D">
        <w:trPr>
          <w:trHeight w:val="340"/>
        </w:trPr>
        <w:tc>
          <w:tcPr>
            <w:tcW w:w="2547" w:type="dxa"/>
            <w:vMerge/>
          </w:tcPr>
          <w:p w14:paraId="14471595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  <w:tc>
          <w:tcPr>
            <w:tcW w:w="3260" w:type="dxa"/>
          </w:tcPr>
          <w:p w14:paraId="0613B545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  <w:tc>
          <w:tcPr>
            <w:tcW w:w="3943" w:type="dxa"/>
          </w:tcPr>
          <w:p w14:paraId="3D1DDE20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</w:tr>
      <w:tr w:rsidR="00E36E82" w:rsidRPr="00617B52" w14:paraId="19F6497D" w14:textId="77777777" w:rsidTr="00A54E2D">
        <w:trPr>
          <w:trHeight w:val="340"/>
        </w:trPr>
        <w:tc>
          <w:tcPr>
            <w:tcW w:w="2547" w:type="dxa"/>
            <w:vMerge/>
          </w:tcPr>
          <w:p w14:paraId="396A90E5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  <w:tc>
          <w:tcPr>
            <w:tcW w:w="3260" w:type="dxa"/>
          </w:tcPr>
          <w:p w14:paraId="48457F9A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  <w:tc>
          <w:tcPr>
            <w:tcW w:w="3943" w:type="dxa"/>
          </w:tcPr>
          <w:p w14:paraId="2D3D0BB1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</w:tr>
      <w:tr w:rsidR="00E36E82" w:rsidRPr="00617B52" w14:paraId="4DAC5573" w14:textId="77777777" w:rsidTr="00A54E2D">
        <w:trPr>
          <w:trHeight w:val="340"/>
        </w:trPr>
        <w:tc>
          <w:tcPr>
            <w:tcW w:w="2547" w:type="dxa"/>
            <w:vMerge/>
          </w:tcPr>
          <w:p w14:paraId="186DFF21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  <w:tc>
          <w:tcPr>
            <w:tcW w:w="3260" w:type="dxa"/>
          </w:tcPr>
          <w:p w14:paraId="4EE149BD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  <w:tc>
          <w:tcPr>
            <w:tcW w:w="3943" w:type="dxa"/>
          </w:tcPr>
          <w:p w14:paraId="33D6ACB4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</w:tr>
      <w:tr w:rsidR="00E36E82" w:rsidRPr="00617B52" w14:paraId="10E78E7F" w14:textId="77777777" w:rsidTr="00A54E2D">
        <w:trPr>
          <w:trHeight w:val="340"/>
        </w:trPr>
        <w:tc>
          <w:tcPr>
            <w:tcW w:w="2547" w:type="dxa"/>
            <w:vMerge w:val="restart"/>
          </w:tcPr>
          <w:p w14:paraId="6756F15F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  <w:r w:rsidRPr="00617B52">
              <w:rPr>
                <w:lang w:val="en-US"/>
              </w:rPr>
              <w:t>Kuruluş Danışmanları</w:t>
            </w:r>
          </w:p>
        </w:tc>
        <w:tc>
          <w:tcPr>
            <w:tcW w:w="3260" w:type="dxa"/>
          </w:tcPr>
          <w:p w14:paraId="0D76A620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  <w:r w:rsidRPr="00617B52">
              <w:rPr>
                <w:lang w:val="en-US"/>
              </w:rPr>
              <w:t>Ad Soyad</w:t>
            </w:r>
          </w:p>
        </w:tc>
        <w:tc>
          <w:tcPr>
            <w:tcW w:w="3943" w:type="dxa"/>
          </w:tcPr>
          <w:p w14:paraId="1BCFE096" w14:textId="3C3F7303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  <w:r w:rsidRPr="00617B52">
              <w:rPr>
                <w:lang w:val="en-US"/>
              </w:rPr>
              <w:t>e-Posta Adresi</w:t>
            </w:r>
            <w:r w:rsidR="00D47ACA">
              <w:rPr>
                <w:lang w:val="en-US"/>
              </w:rPr>
              <w:t xml:space="preserve"> (*)</w:t>
            </w:r>
          </w:p>
        </w:tc>
      </w:tr>
      <w:tr w:rsidR="00E36E82" w:rsidRPr="00617B52" w14:paraId="40E3E1C0" w14:textId="77777777" w:rsidTr="00A54E2D">
        <w:trPr>
          <w:trHeight w:val="340"/>
        </w:trPr>
        <w:tc>
          <w:tcPr>
            <w:tcW w:w="2547" w:type="dxa"/>
            <w:vMerge/>
          </w:tcPr>
          <w:p w14:paraId="1E5253DD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  <w:tc>
          <w:tcPr>
            <w:tcW w:w="3260" w:type="dxa"/>
          </w:tcPr>
          <w:p w14:paraId="576801D3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  <w:tc>
          <w:tcPr>
            <w:tcW w:w="3943" w:type="dxa"/>
          </w:tcPr>
          <w:p w14:paraId="4C1AF2DD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</w:tr>
      <w:tr w:rsidR="00E36E82" w:rsidRPr="00617B52" w14:paraId="7D36A17A" w14:textId="77777777" w:rsidTr="00A54E2D">
        <w:trPr>
          <w:trHeight w:val="340"/>
        </w:trPr>
        <w:tc>
          <w:tcPr>
            <w:tcW w:w="2547" w:type="dxa"/>
            <w:vMerge/>
          </w:tcPr>
          <w:p w14:paraId="015857F3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  <w:tc>
          <w:tcPr>
            <w:tcW w:w="3260" w:type="dxa"/>
          </w:tcPr>
          <w:p w14:paraId="3532A68C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  <w:tc>
          <w:tcPr>
            <w:tcW w:w="3943" w:type="dxa"/>
          </w:tcPr>
          <w:p w14:paraId="732C1536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</w:tr>
      <w:tr w:rsidR="00E36E82" w:rsidRPr="00617B52" w14:paraId="2983655C" w14:textId="77777777" w:rsidTr="00A54E2D">
        <w:trPr>
          <w:trHeight w:val="340"/>
        </w:trPr>
        <w:tc>
          <w:tcPr>
            <w:tcW w:w="2547" w:type="dxa"/>
            <w:vMerge w:val="restart"/>
          </w:tcPr>
          <w:p w14:paraId="33DDBA49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  <w:r w:rsidRPr="00617B52">
              <w:rPr>
                <w:lang w:val="en-US"/>
              </w:rPr>
              <w:t>Akademik Danışmanlar</w:t>
            </w:r>
          </w:p>
        </w:tc>
        <w:tc>
          <w:tcPr>
            <w:tcW w:w="7203" w:type="dxa"/>
            <w:gridSpan w:val="2"/>
          </w:tcPr>
          <w:p w14:paraId="5C404AD3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</w:tr>
      <w:tr w:rsidR="00E36E82" w:rsidRPr="00617B52" w14:paraId="2083DD77" w14:textId="77777777" w:rsidTr="00A54E2D">
        <w:trPr>
          <w:trHeight w:val="340"/>
        </w:trPr>
        <w:tc>
          <w:tcPr>
            <w:tcW w:w="2547" w:type="dxa"/>
            <w:vMerge/>
          </w:tcPr>
          <w:p w14:paraId="30D432B2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  <w:tc>
          <w:tcPr>
            <w:tcW w:w="7203" w:type="dxa"/>
            <w:gridSpan w:val="2"/>
          </w:tcPr>
          <w:p w14:paraId="57A999F3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</w:tr>
    </w:tbl>
    <w:p w14:paraId="7DD3DE11" w14:textId="77777777" w:rsidR="00E36E82" w:rsidRPr="00617B52" w:rsidRDefault="00E36E82" w:rsidP="00E36E82">
      <w:pPr>
        <w:spacing w:after="20" w:line="259" w:lineRule="auto"/>
        <w:ind w:left="0" w:right="0" w:firstLine="0"/>
        <w:jc w:val="left"/>
        <w:rPr>
          <w:lang w:val="en-US"/>
        </w:rPr>
      </w:pPr>
      <w:r w:rsidRPr="00617B52">
        <w:rPr>
          <w:lang w:val="en-US"/>
        </w:rPr>
        <w:t xml:space="preserve">  </w:t>
      </w:r>
      <w:r w:rsidRPr="00617B52">
        <w:rPr>
          <w:lang w:val="en-US"/>
        </w:rPr>
        <w:tab/>
        <w:t xml:space="preserve">  </w:t>
      </w:r>
      <w:r w:rsidRPr="00617B52">
        <w:rPr>
          <w:lang w:val="en-US"/>
        </w:rPr>
        <w:tab/>
        <w:t xml:space="preserve">  </w:t>
      </w:r>
      <w:r w:rsidRPr="00617B52">
        <w:rPr>
          <w:lang w:val="en-US"/>
        </w:rPr>
        <w:tab/>
        <w:t xml:space="preserve"> 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36E82" w:rsidRPr="00617B52" w14:paraId="15641506" w14:textId="77777777" w:rsidTr="00A54E2D">
        <w:tc>
          <w:tcPr>
            <w:tcW w:w="9750" w:type="dxa"/>
          </w:tcPr>
          <w:p w14:paraId="43FB2916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  <w:r w:rsidRPr="00617B52">
              <w:rPr>
                <w:lang w:val="en-US"/>
              </w:rPr>
              <w:t xml:space="preserve">  </w:t>
            </w:r>
            <w:r w:rsidRPr="00617B52">
              <w:rPr>
                <w:b/>
                <w:bCs/>
                <w:lang w:val="en-US"/>
              </w:rPr>
              <w:t>Proje Özeti:</w:t>
            </w:r>
            <w:r w:rsidRPr="00617B52">
              <w:rPr>
                <w:lang w:val="en-US"/>
              </w:rPr>
              <w:t xml:space="preserve">  (kuruluş tanıtımı, problem ifadesi ve sistem tanıtımı, yöntem, temel gözlem ve bulgular, sonuç bölümlerini kapsayacak şekilde </w:t>
            </w:r>
            <w:r w:rsidRPr="00617B52">
              <w:rPr>
                <w:b/>
                <w:bCs/>
                <w:lang w:val="en-US"/>
              </w:rPr>
              <w:t>en az</w:t>
            </w:r>
            <w:r w:rsidRPr="00617B52">
              <w:rPr>
                <w:lang w:val="en-US"/>
              </w:rPr>
              <w:t xml:space="preserve"> </w:t>
            </w:r>
            <w:r w:rsidRPr="00617B52">
              <w:rPr>
                <w:b/>
                <w:bCs/>
                <w:lang w:val="en-US"/>
              </w:rPr>
              <w:t>150 - en fazla 250 kelime</w:t>
            </w:r>
            <w:r w:rsidRPr="00617B52">
              <w:rPr>
                <w:lang w:val="en-US"/>
              </w:rPr>
              <w:t>)</w:t>
            </w:r>
          </w:p>
        </w:tc>
      </w:tr>
      <w:tr w:rsidR="00E36E82" w:rsidRPr="00617B52" w14:paraId="71B3D122" w14:textId="77777777" w:rsidTr="00A54E2D">
        <w:tc>
          <w:tcPr>
            <w:tcW w:w="9750" w:type="dxa"/>
          </w:tcPr>
          <w:p w14:paraId="3B874D77" w14:textId="77777777" w:rsidR="00E36E8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50B3903E" w14:textId="77777777" w:rsidR="00E36E8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13B17557" w14:textId="77777777" w:rsidR="00E36E8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19EF43C7" w14:textId="77777777" w:rsidR="00E36E8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0B07F37A" w14:textId="77777777" w:rsidR="00E36E8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4B143C0D" w14:textId="77777777" w:rsidR="00E36E8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6250A96B" w14:textId="77777777" w:rsidR="00E36E8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4B8060E3" w14:textId="77777777" w:rsidR="00E36E8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1711B757" w14:textId="77777777" w:rsidR="00E36E8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1DB3340A" w14:textId="0FB835AF" w:rsidR="00E36E8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28F03AA4" w14:textId="230664AB" w:rsidR="00BF0FA0" w:rsidRDefault="00BF0FA0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4750CBB6" w14:textId="01A3EBEC" w:rsidR="00BF0FA0" w:rsidRDefault="00BF0FA0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089E784E" w14:textId="427A0B53" w:rsidR="00BF0FA0" w:rsidRDefault="00BF0FA0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5F113CF7" w14:textId="335CAEBE" w:rsidR="00BF0FA0" w:rsidRDefault="00BF0FA0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05A86ECB" w14:textId="29AF04F7" w:rsidR="00BF0FA0" w:rsidRDefault="00BF0FA0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3A5E3971" w14:textId="4BCE895A" w:rsidR="00BF0FA0" w:rsidRDefault="00BF0FA0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7EE01648" w14:textId="77777777" w:rsidR="00E36E8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2050A7E6" w14:textId="77777777" w:rsidR="001764E5" w:rsidRDefault="001764E5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  <w:p w14:paraId="75C3C043" w14:textId="77777777" w:rsidR="00E36E82" w:rsidRPr="00617B52" w:rsidRDefault="00E36E82" w:rsidP="00A54E2D">
            <w:pPr>
              <w:spacing w:after="20" w:line="259" w:lineRule="auto"/>
              <w:ind w:left="0" w:right="0" w:firstLine="0"/>
              <w:jc w:val="left"/>
              <w:rPr>
                <w:lang w:val="en-US"/>
              </w:rPr>
            </w:pPr>
          </w:p>
        </w:tc>
      </w:tr>
    </w:tbl>
    <w:p w14:paraId="43D91FF1" w14:textId="77777777" w:rsidR="00644540" w:rsidRDefault="00644540" w:rsidP="00BF0FA0"/>
    <w:p w14:paraId="597E74B8" w14:textId="4A0DE7E0" w:rsidR="00D47ACA" w:rsidRDefault="00D47ACA" w:rsidP="00BF0FA0">
      <w:r>
        <w:t xml:space="preserve">(*) Sunum esnasında </w:t>
      </w:r>
      <w:r w:rsidR="00D50ADC">
        <w:t>jüri üyelerine dağıtılacak kopyalarda e-mail adresi</w:t>
      </w:r>
      <w:r w:rsidR="005742DA">
        <w:t xml:space="preserve"> yazılmayacak ancak Google Forms üzerinden yapılacak </w:t>
      </w:r>
      <w:r w:rsidR="001764E5">
        <w:t>doküman yüklemede email adresleri yazılacaktır.</w:t>
      </w:r>
    </w:p>
    <w:sectPr w:rsidR="00D47ACA" w:rsidSect="00E36E82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MDM0MjU3MLU0NjNR0lEKTi0uzszPAykwrgUAm06tlSwAAAA="/>
  </w:docVars>
  <w:rsids>
    <w:rsidRoot w:val="00E36E82"/>
    <w:rsid w:val="00006768"/>
    <w:rsid w:val="00166407"/>
    <w:rsid w:val="001764E5"/>
    <w:rsid w:val="002E22AE"/>
    <w:rsid w:val="00375ECC"/>
    <w:rsid w:val="005742DA"/>
    <w:rsid w:val="00644540"/>
    <w:rsid w:val="007E30F0"/>
    <w:rsid w:val="00B200A1"/>
    <w:rsid w:val="00B34B51"/>
    <w:rsid w:val="00BF0FA0"/>
    <w:rsid w:val="00C26D00"/>
    <w:rsid w:val="00D47ACA"/>
    <w:rsid w:val="00D50ADC"/>
    <w:rsid w:val="00E165EC"/>
    <w:rsid w:val="00E36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CECA45"/>
  <w15:chartTrackingRefBased/>
  <w15:docId w15:val="{7FF64BF0-5CCE-44CA-A81D-7D0FBF9B2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E82"/>
    <w:pPr>
      <w:spacing w:after="5" w:line="269" w:lineRule="auto"/>
      <w:ind w:left="10" w:right="1" w:hanging="10"/>
      <w:jc w:val="both"/>
    </w:pPr>
    <w:rPr>
      <w:rFonts w:ascii="Calibri" w:eastAsia="Calibri" w:hAnsi="Calibri" w:cs="Calibri"/>
      <w:color w:val="000000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E36E82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al Emel</dc:creator>
  <cp:keywords/>
  <dc:description/>
  <cp:lastModifiedBy>Erdal Emel</cp:lastModifiedBy>
  <cp:revision>3</cp:revision>
  <dcterms:created xsi:type="dcterms:W3CDTF">2023-08-02T10:24:00Z</dcterms:created>
  <dcterms:modified xsi:type="dcterms:W3CDTF">2023-08-02T10:24:00Z</dcterms:modified>
</cp:coreProperties>
</file>